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cial</w:t>
      </w:r>
      <w:r>
        <w:t xml:space="preserve"> </w:t>
      </w:r>
      <w:r>
        <w:t xml:space="preserve">Disparities</w:t>
      </w:r>
      <w:r>
        <w:t xml:space="preserve"> </w:t>
      </w:r>
      <w:r>
        <w:t xml:space="preserve">in</w:t>
      </w:r>
      <w:r>
        <w:t xml:space="preserve"> </w:t>
      </w:r>
      <w:r>
        <w:t xml:space="preserve">Stroke</w:t>
      </w:r>
      <w:r>
        <w:t xml:space="preserve"> </w:t>
      </w:r>
      <w:r>
        <w:t xml:space="preserve">Prevalence:</w:t>
      </w:r>
      <w:r>
        <w:t xml:space="preserve"> </w:t>
      </w:r>
      <w:r>
        <w:t xml:space="preserve">insights</w:t>
      </w:r>
      <w:r>
        <w:t xml:space="preserve"> </w:t>
      </w:r>
      <w:r>
        <w:t xml:space="preserve">from</w:t>
      </w:r>
      <w:r>
        <w:t xml:space="preserve"> </w:t>
      </w:r>
      <w:r>
        <w:t xml:space="preserve">the</w:t>
      </w:r>
      <w:r>
        <w:t xml:space="preserve"> </w:t>
      </w:r>
      <w:r>
        <w:t xml:space="preserve">National</w:t>
      </w:r>
      <w:r>
        <w:t xml:space="preserve"> </w:t>
      </w:r>
      <w:r>
        <w:t xml:space="preserve">Health</w:t>
      </w:r>
      <w:r>
        <w:t xml:space="preserve"> </w:t>
      </w:r>
      <w:r>
        <w:t xml:space="preserve">and</w:t>
      </w:r>
      <w:r>
        <w:t xml:space="preserve"> </w:t>
      </w:r>
      <w:r>
        <w:t xml:space="preserve">Nutrition</w:t>
      </w:r>
      <w:r>
        <w:t xml:space="preserve"> </w:t>
      </w:r>
      <w:r>
        <w:t xml:space="preserve">Examination</w:t>
      </w:r>
      <w:r>
        <w:t xml:space="preserve"> </w:t>
      </w:r>
      <w:r>
        <w:t xml:space="preserve">Survey</w:t>
      </w:r>
    </w:p>
    <w:p>
      <w:pPr>
        <w:pStyle w:val="Author"/>
      </w:pPr>
      <w:r>
        <w:t xml:space="preserve">Muhammad</w:t>
      </w:r>
      <w:r>
        <w:t xml:space="preserve"> </w:t>
      </w:r>
      <w:r>
        <w:t xml:space="preserve">Saad</w:t>
      </w:r>
    </w:p>
    <w:bookmarkStart w:id="21" w:name="preamble"/>
    <w:p>
      <w:pPr>
        <w:pStyle w:val="Heading2"/>
      </w:pPr>
      <w:r>
        <w:t xml:space="preserve">Preambl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ference Papers: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M. Talha et al. 2024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Study Objective</w:t>
      </w:r>
      <w:r>
        <w:t xml:space="preserve">: To examine racial and ethnic disparities in stroke prevalence and outcomes among young to middle-aged adults in the United State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 Source</w:t>
      </w:r>
      <w:r>
        <w:t xml:space="preserve">: Cross-sectional analysis of the National Health and Nutrition Examination Survey (NHANES) from 2005 to 2018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opulation</w:t>
      </w:r>
      <w:r>
        <w:t xml:space="preserve">: Adults aged 20-64 years with self-reported cases of stroke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ace Categories</w:t>
      </w:r>
      <w:r>
        <w:t xml:space="preserve">:</w:t>
      </w:r>
    </w:p>
    <w:p>
      <w:pPr>
        <w:numPr>
          <w:ilvl w:val="1"/>
          <w:numId w:val="1003"/>
        </w:numPr>
      </w:pPr>
      <w:r>
        <w:t xml:space="preserve">Non-Hispanic White (NH White)</w:t>
      </w:r>
    </w:p>
    <w:p>
      <w:pPr>
        <w:numPr>
          <w:ilvl w:val="1"/>
          <w:numId w:val="1003"/>
        </w:numPr>
      </w:pPr>
      <w:r>
        <w:t xml:space="preserve">Non-Hispanic Black (NH Black)</w:t>
      </w:r>
    </w:p>
    <w:p>
      <w:pPr>
        <w:numPr>
          <w:ilvl w:val="1"/>
          <w:numId w:val="1003"/>
        </w:numPr>
      </w:pPr>
      <w:r>
        <w:t xml:space="preserve">Hispanic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</w:t>
      </w:r>
      <w:r>
        <w:t xml:space="preserve">:</w:t>
      </w:r>
    </w:p>
    <w:p>
      <w:pPr>
        <w:pStyle w:val="Compact"/>
        <w:numPr>
          <w:ilvl w:val="1"/>
          <w:numId w:val="1004"/>
        </w:numPr>
      </w:pPr>
      <w:r>
        <w:t xml:space="preserve">Prevalence of Stroke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atistical Analysis</w:t>
      </w:r>
      <w:r>
        <w:t xml:space="preserve">: Multiple logistic regression was used to assess the independent association of race/ethnicity with stroke prevalence adjusted for:</w:t>
      </w:r>
    </w:p>
    <w:p>
      <w:pPr>
        <w:numPr>
          <w:ilvl w:val="1"/>
          <w:numId w:val="1005"/>
        </w:numPr>
      </w:pPr>
      <w:r>
        <w:t xml:space="preserve">Demographics: Age, sex, race/ethnicity, insurance coverage, and waist circumference.</w:t>
      </w:r>
    </w:p>
    <w:p>
      <w:pPr>
        <w:numPr>
          <w:ilvl w:val="1"/>
          <w:numId w:val="1005"/>
        </w:numPr>
      </w:pPr>
      <w:r>
        <w:t xml:space="preserve">Medical History: Hypertension, diabetes mellitus, hyperlipidemia, cancer, coronary artery disease, heart failure, chronic obstructive pulmonary disease (COPD), and arthritis.</w:t>
      </w:r>
    </w:p>
    <w:p>
      <w:pPr>
        <w:numPr>
          <w:ilvl w:val="1"/>
          <w:numId w:val="1005"/>
        </w:numPr>
      </w:pPr>
      <w:r>
        <w:t xml:space="preserve">Lifestyle Factors: Smoking statu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ware:</w:t>
      </w:r>
      <w:r>
        <w:t xml:space="preserve"> </w:t>
      </w:r>
      <w:r>
        <w:t xml:space="preserve">All statistical analyses were conducted using R Version 4.4.1, incorporating sampling weights, primary sampling units, and strata to ensure the accuracy and generalizability of the results.</w:t>
      </w:r>
    </w:p>
    <w:bookmarkEnd w:id="21"/>
    <w:bookmarkStart w:id="22" w:name="baseline-table"/>
    <w:p>
      <w:pPr>
        <w:pStyle w:val="Heading2"/>
      </w:pPr>
      <w:r>
        <w:t xml:space="preserve">Baseline Tabl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n-Hispanic White adult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668,02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n-Hispanic Black adult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10,67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ispanic adult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17,58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,596,28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weighted Sample, 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5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5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0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0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47 – 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48 – 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43 – 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47 – 6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0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0-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9 (8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8 (8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 (8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7 (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1 (4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om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8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9 (5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ess than 9th 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-11th grade (Includes 12th grade with no diplom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 graduate/GED or equival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5 (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 college or AA de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7 (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ollege graduate or abo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7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tal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vorc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 (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ving with part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4 (4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 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para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dow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7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7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7 (8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8 (8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8 (8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1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4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3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.5–2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 (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–2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 (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⩾3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9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7 (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ist circumfer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m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7 (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1 (7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5 (7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8 (7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3 (3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5 (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urrent daily/nondaily smo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0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2 (42%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unweighted) (%); Median (Q1 – Q3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Design-based KruskalWallis test; Pearson's X^2: Rao &amp; Scott adjustment</w:t>
            </w:r>
          </w:p>
        </w:tc>
      </w:tr>
    </w:tbl>
    <w:bookmarkEnd w:id="22"/>
    <w:bookmarkStart w:id="23" w:name="comorbidities-table"/>
    <w:p>
      <w:pPr>
        <w:pStyle w:val="Heading2"/>
      </w:pPr>
      <w:r>
        <w:t xml:space="preserve">Comorbidities Tabl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n-Hispanic White adult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668,02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n-Hispanic Black adult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10,67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ispanic adult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17,58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,596,28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6/225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2/225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/119 (7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6/569 (6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 systolic blood press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3 (110 – 1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3 (116 – 1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 (112 – 1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 (111 – 13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 diastolic blood press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(67 – 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 (67 – 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 (66 – 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(67 – 8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/219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/215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/115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6/549 (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4/207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5/208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/105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0/520 (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/225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/225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/12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/570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ry artery disease, n/N (weighted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/224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/224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/118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6/566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/22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/223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/119 (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/566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P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/225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/224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/120 (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/569 (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hrit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1/225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/225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/120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0/570 (5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9/208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/215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/109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7/532 (52%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unweighted)/N (unweighted) (%); Median (Q1 – Q3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X^2: Rao &amp; Scott adjustment; Design-based KruskalWallis test</w:t>
            </w:r>
          </w:p>
        </w:tc>
      </w:tr>
    </w:tbl>
    <w:bookmarkEnd w:id="23"/>
    <w:bookmarkStart w:id="27" w:name="multivariable-logistic-regression"/>
    <w:p>
      <w:pPr>
        <w:pStyle w:val="Heading2"/>
      </w:pPr>
      <w:r>
        <w:t xml:space="preserve">Multivariable Logistic Regression:</w:t>
      </w:r>
    </w:p>
    <w:bookmarkStart w:id="26" w:name="prevalence-of-stroke"/>
    <w:p>
      <w:pPr>
        <w:pStyle w:val="Heading3"/>
      </w:pPr>
      <w:r>
        <w:t xml:space="preserve">Prevalence of Stroke:</w:t>
      </w:r>
    </w:p>
    <w:bookmarkStart w:id="24" w:name="unadjusted-ors"/>
    <w:p>
      <w:pPr>
        <w:pStyle w:val="Heading4"/>
      </w:pPr>
      <w:r>
        <w:t xml:space="preserve">Unadjusted OR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/Eth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Hispanic White adul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Hispanic Black adul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6 (1.62 to 2.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 adul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 (0.59 to 1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bookmarkEnd w:id="24"/>
    <w:bookmarkStart w:id="25" w:name="adjusted-ors"/>
    <w:p>
      <w:pPr>
        <w:pStyle w:val="Heading4"/>
      </w:pPr>
      <w:r>
        <w:t xml:space="preserve">Adjusted OR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/Eth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Hispanic White adul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Hispanic Black adul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9 (1.56 to 2.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 adul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9 (0.90 to 1.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 (1.02 to 1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om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4 (1.09 to 1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 (0.65 to 1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ist Circumfer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m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 (0.66 to 1.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 (0.66 to 1.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urrent daily/nondaily smo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4 (1.51 to 2.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5 (1.75 to 3.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0 (1.07 to 2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 (0.74 to 1.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5 (1.09 to 2.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ry Arte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41 (3.36 to 8.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4 (1.21 to 3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P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7 (1.10 to 2.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hrit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8 (1.07 to 2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 (0.72 to 1.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journals.sagepub.com/doi/10.1177/1753944724123981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journals.sagepub.com/doi/10.1177/1753944724123981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cial Disparities in Stroke Prevalence: insights from the National Health and Nutrition Examination Survey</dc:title>
  <dc:creator>Muhammad Saad</dc:creator>
  <cp:keywords/>
  <dcterms:created xsi:type="dcterms:W3CDTF">2024-09-25T12:41:05Z</dcterms:created>
  <dcterms:modified xsi:type="dcterms:W3CDTF">2024-09-25T12:4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